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countant</w:t>
      </w:r>
      <w:r>
        <w:t xml:space="preserve"> </w:t>
      </w:r>
      <w:r>
        <w:t xml:space="preserve">Position,</w:t>
      </w:r>
      <w:r>
        <w:t xml:space="preserve"> </w:t>
      </w:r>
      <w:r>
        <w:t xml:space="preserve">Chicago</w:t>
      </w:r>
    </w:p>
    <w:bookmarkStart w:id="21" w:name="X754838cdc66db5d32ff4e1e287f15c035acc8f1"/>
    <w:p>
      <w:pPr>
        <w:pStyle w:val="Heading1"/>
      </w:pPr>
      <w:r>
        <w:t xml:space="preserve">Internship Application Letter for Accountan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Company Address]</w:t>
      </w:r>
      <w:r>
        <w:br/>
      </w:r>
    </w:p>
    <w:p>
      <w:pPr>
        <w:pStyle w:val="BodyText"/>
      </w:pPr>
      <w:r>
        <w:t xml:space="preserve">Care of:[Hiring Manager Name or "Hiring Committee"]</w:t>
      </w:r>
      <w:r>
        <w:br/>
      </w:r>
    </w:p>
    <w:p>
      <w:pPr>
        <w:pStyle w:val="BodyText"/>
      </w:pPr>
      <w:r>
        <w:t xml:space="preserve">Email:[Your Email Address]</w:t>
      </w:r>
      <w:r>
        <w:br/>
      </w:r>
    </w:p>
    <w:p>
      <w:pPr>
        <w:pStyle w:val="BodyText"/>
      </w:pPr>
      <w:r>
        <w:t xml:space="preserve">Phone Number:[Your Phone Number]</w:t>
      </w:r>
    </w:p>
    <w:bookmarkStart w:id="20" w:name="Xd63131880a148300ecd35215bd0fdd0c4579b73"/>
    <w:p>
      <w:pPr>
        <w:pStyle w:val="Heading2"/>
      </w:pPr>
      <w:r>
        <w:t xml:space="preserve">Subject: Application for Accountant Internship – United States Chicago</w:t>
      </w:r>
    </w:p>
    <w:p>
      <w:pPr>
        <w:pStyle w:val="FirstParagraph"/>
      </w:pPr>
      <w:r>
        <w:t xml:space="preserve">Dear Hiring Manager,</w:t>
      </w:r>
      <w:r>
        <w:t xml:space="preserve"> </w:t>
      </w:r>
      <w:r>
        <w:t xml:space="preserve">As a highly motivated and detail-oriented Accounting student at the University of Illinois at Chicago (UIC), deeply committed to launching my career within the vibrant financial ecosystem of the **United States Chicago** business community, I am writing with enthusiastic interest in the Accountant Internship position currently available at [Company Name]. This **Internship Application Letter** represents not merely a submission of qualifications, but a sincere expression of my desire to contribute meaningfully to your esteemed organization while developing my expertise under the guidance of industry professionals in one of America’s most dynamic financial hubs.</w:t>
      </w:r>
      <w:r>
        <w:t xml:space="preserve"> </w:t>
      </w:r>
      <w:r>
        <w:t xml:space="preserve">The decision to pursue an internship within the heart of **United States Chicago** is deliberate and deeply rooted in my academic journey and professional aspirations. Chicago, as a global financial center second only to New York, offers unparalleled exposure to complex accounting practices across diverse sectors—from multinational corporations headquartered in the Loop district like McDonald’s or United Airlines, to innovative fintech startups flourishing in neighborhoods like West Loop and River North. My coursework at UIC has provided a rigorous foundation in **Accountant** principles aligned with US standards, including advanced Financial Accounting (covering US GAAP), Managerial Accounting, Intermediate Accounting I &amp; II, Taxation Fundamentals for Individuals and Businesses (with specific focus on Illinois state tax nuances), and Audit Practices. Furthermore, my academic projects consistently emphasized real-world application; for instance, I recently led a team in developing a comprehensive financial analysis report for a hypothetical Chicago-based manufacturing client using QuickBooks Online and Excel financial modeling—directly mirroring the tools and methodologies employed daily by **Accountant** professionals throughout **United States Chicago**.</w:t>
      </w:r>
      <w:r>
        <w:t xml:space="preserve"> </w:t>
      </w:r>
      <w:r>
        <w:t xml:space="preserve">Beyond theoretical knowledge, I possess practical technical skills essential for success in any modern accounting environment within the **United States Chicago** market. I am proficient in Microsoft Excel (advanced functions like VLOOKUP, PivotTables, and Power Query), QuickBooks Online (certified through Intuit Academy), Xero accounting software, and SAP S/4HANA modules. I understand the critical importance of data integrity and compliance within the **United States Chicago** regulatory landscape—I’ve completed an online course on Illinois Department of Revenue regulations for business taxes and am well-versed in federal tax filing procedures (1099s, W-2s). During my volunteer role with a local nonprofit organization supporting small businesses in Englewood (a South Side Chicago community), I assisted with basic bookkeeping, reconciled monthly bank statements for a $50K revenue stream, and prepared simplified financial reports. This experience reinforced my commitment to accuracy and ethical accounting practices—a core value expected of every **Accountant** operating within the **United States Chicago** business framework.</w:t>
      </w:r>
      <w:r>
        <w:t xml:space="preserve"> </w:t>
      </w:r>
      <w:r>
        <w:t xml:space="preserve">My motivation extends beyond skill acquisition; it is deeply tied to the unique opportunity this internship offers in a city where finance and community intersect powerfully. I am not merely seeking an entry point into the profession—I am eager to learn from professionals who navigate complex financial challenges for companies driving Chicago’s economic pulse. I have actively engaged with the local accounting community, attending networking events hosted by the Illinois CPA Society at their downtown Chicago office and participating in workshops organized by the Association of Women in Finance (AWF) chapters across Chicagoland. These experiences confirmed my respect for the collaborative, high-standards culture that defines professional accounting in **United States Chicago**.</w:t>
      </w:r>
      <w:r>
        <w:t xml:space="preserve"> </w:t>
      </w:r>
      <w:r>
        <w:t xml:space="preserve">I understand that success as an intern at [Company Name] requires more than technical ability—it demands proactive communication, cultural adaptability, and a genuine passion for financial stewardship. I excel in collaborative settings, as evidenced by my role as Treasurer for UIC’s Finance Club where I managed $15K in annual budget allocations and coordinated with 30+ members on fundraising initiatives. My work ethic is demonstrated through consistent academic honors (Dean’s List, 3.8 GPA), coupled with my ability to thrive under pressure during high-stakes accounting case competitions organized by the Chicago Chapter of the Association of International Certified Professional Accountants.</w:t>
      </w:r>
      <w:r>
        <w:t xml:space="preserve"> </w:t>
      </w:r>
      <w:r>
        <w:t xml:space="preserve">The **United States Chicago** environment—characterized by its fast pace, diverse industries, and commitment to professional excellence—is precisely where I aim to grow. I am confident that my blend of academic rigor, technical proficiency with US accounting systems, hands-on experience in a local community setting, and unwavering dedication to ethical practice align seamlessly with the expectations of your internship program. I am eager to contribute my fresh perspective and enthusiasm to your team while learning from your experts.</w:t>
      </w:r>
      <w:r>
        <w:t xml:space="preserve"> </w:t>
      </w:r>
      <w:r>
        <w:t xml:space="preserve">Thank you for considering my **Internship Application Letter** for the Accountant Internship position. I am deeply impressed by [Company Name]’s reputation for fostering talent within the **United States Chicago** financial sector, particularly through initiatives supporting young professionals in our community. I have attached my resume, which provides further detail on my qualifications and achievements. I welcome the opportunity to discuss how my skills can benefit your organization during an interview at your earliest convenience.</w:t>
      </w:r>
      <w:r>
        <w:t xml:space="preserve"> </w:t>
      </w:r>
      <w:r>
        <w:t xml:space="preserve">Sincerely,</w:t>
      </w:r>
    </w:p>
    <w:p>
      <w:pPr>
        <w:pStyle w:val="BodyText"/>
      </w:pPr>
      <w:r>
        <w:rPr>
          <w:bCs/>
          <w:b/>
        </w:rPr>
        <w:t xml:space="preserve">[Your Full Name]</w:t>
      </w:r>
      <w:r>
        <w:br/>
      </w:r>
      <w:r>
        <w:t xml:space="preserve">University of Illinois at Chicago (UIC)</w:t>
      </w:r>
      <w:r>
        <w:br/>
      </w:r>
      <w:r>
        <w:t xml:space="preserve">B.S. in Accounting, Expected Graduation: May 2025</w:t>
      </w:r>
      <w:r>
        <w:br/>
      </w:r>
      <w:r>
        <w:t xml:space="preserve">[Your Email Address] | [Your Phone Number]</w:t>
      </w:r>
      <w:r>
        <w:br/>
      </w:r>
      <w:r>
        <w:t xml:space="preserve">LinkedIn: linkedin.com/in/[your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countant Position, Chicago</dc:title>
  <dc:creator/>
  <dc:language>en</dc:language>
  <cp:keywords/>
  <dcterms:created xsi:type="dcterms:W3CDTF">2025-12-10T00:31:52Z</dcterms:created>
  <dcterms:modified xsi:type="dcterms:W3CDTF">2025-12-10T00:31:52Z</dcterms:modified>
</cp:coreProperties>
</file>

<file path=docProps/custom.xml><?xml version="1.0" encoding="utf-8"?>
<Properties xmlns="http://schemas.openxmlformats.org/officeDocument/2006/custom-properties" xmlns:vt="http://schemas.openxmlformats.org/officeDocument/2006/docPropsVTypes"/>
</file>